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B6390" w14:textId="44FCCE97" w:rsidR="00B10F05" w:rsidRDefault="005B45DA" w:rsidP="005B45DA">
      <w:pPr>
        <w:jc w:val="center"/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  <w:t>C</w:t>
      </w:r>
      <w:r w:rsidRPr="005B45DA"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  <w:t>lient</w:t>
      </w:r>
      <w:r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  <w:t xml:space="preserve"> </w:t>
      </w:r>
      <w:r w:rsidR="00F625BE"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  <w:t>-</w:t>
      </w:r>
      <w:r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  <w:t xml:space="preserve"> R</w:t>
      </w:r>
      <w:r w:rsidRPr="005B45DA">
        <w:rPr>
          <w:rStyle w:val="Strong"/>
          <w:rFonts w:ascii="Times New Roman" w:hAnsi="Times New Roman" w:cs="Times New Roman"/>
          <w:b w:val="0"/>
          <w:bCs w:val="0"/>
          <w:color w:val="343A40"/>
          <w:sz w:val="72"/>
          <w:szCs w:val="72"/>
          <w:shd w:val="clear" w:color="auto" w:fill="FFFFFF"/>
        </w:rPr>
        <w:t>equirements</w:t>
      </w:r>
    </w:p>
    <w:p w14:paraId="318E4F6C" w14:textId="3B89B089" w:rsidR="00794053" w:rsidRPr="00794053" w:rsidRDefault="00794053" w:rsidP="00794053">
      <w:pPr>
        <w:rPr>
          <w:rFonts w:ascii="Times New Roman" w:hAnsi="Times New Roman" w:cs="Times New Roman"/>
          <w:sz w:val="24"/>
          <w:szCs w:val="24"/>
        </w:rPr>
      </w:pPr>
    </w:p>
    <w:p w14:paraId="2C464A7E" w14:textId="0DAF539C" w:rsidR="00794053" w:rsidRPr="00794053" w:rsidRDefault="00794053" w:rsidP="00794053">
      <w:pPr>
        <w:rPr>
          <w:rStyle w:val="Strong"/>
          <w:rFonts w:ascii="Times New Roman" w:hAnsi="Times New Roman" w:cs="Times New Roman"/>
          <w:b w:val="0"/>
          <w:bCs w:val="0"/>
          <w:color w:val="343A40"/>
          <w:sz w:val="40"/>
          <w:szCs w:val="40"/>
          <w:shd w:val="clear" w:color="auto" w:fill="FFFFFF"/>
        </w:rPr>
      </w:pPr>
      <w:r w:rsidRPr="00794053">
        <w:rPr>
          <w:rStyle w:val="Strong"/>
          <w:rFonts w:ascii="Times New Roman" w:hAnsi="Times New Roman" w:cs="Times New Roman"/>
          <w:b w:val="0"/>
          <w:bCs w:val="0"/>
          <w:color w:val="343A40"/>
          <w:sz w:val="40"/>
          <w:szCs w:val="40"/>
          <w:shd w:val="clear" w:color="auto" w:fill="FFFFFF"/>
        </w:rPr>
        <w:t>Building planner</w:t>
      </w:r>
    </w:p>
    <w:p w14:paraId="13AE314D" w14:textId="534AA324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1703F1">
        <w:rPr>
          <w:rFonts w:ascii="Times New Roman" w:hAnsi="Times New Roman" w:cs="Times New Roman"/>
          <w:sz w:val="24"/>
          <w:szCs w:val="24"/>
        </w:rPr>
        <w:t xml:space="preserve">rofile management  </w:t>
      </w:r>
    </w:p>
    <w:p w14:paraId="43BAF13B" w14:textId="49697108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Pr="001703F1">
        <w:rPr>
          <w:rFonts w:ascii="Times New Roman" w:hAnsi="Times New Roman" w:cs="Times New Roman"/>
          <w:sz w:val="24"/>
          <w:szCs w:val="24"/>
        </w:rPr>
        <w:t xml:space="preserve">ser registration and login   </w:t>
      </w:r>
    </w:p>
    <w:p w14:paraId="0F9F8EF4" w14:textId="77777777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03F1">
        <w:rPr>
          <w:rFonts w:ascii="Times New Roman" w:hAnsi="Times New Roman" w:cs="Times New Roman"/>
          <w:sz w:val="24"/>
          <w:szCs w:val="24"/>
        </w:rPr>
        <w:t xml:space="preserve">labour management    </w:t>
      </w:r>
    </w:p>
    <w:p w14:paraId="5B5972F8" w14:textId="250A9033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1703F1">
        <w:rPr>
          <w:rFonts w:ascii="Times New Roman" w:hAnsi="Times New Roman" w:cs="Times New Roman"/>
          <w:sz w:val="24"/>
          <w:szCs w:val="24"/>
        </w:rPr>
        <w:t xml:space="preserve">bility to view user requirement </w:t>
      </w:r>
    </w:p>
    <w:p w14:paraId="14C7A78C" w14:textId="214DE9EC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1703F1">
        <w:rPr>
          <w:rFonts w:ascii="Times New Roman" w:hAnsi="Times New Roman" w:cs="Times New Roman"/>
          <w:sz w:val="24"/>
          <w:szCs w:val="24"/>
        </w:rPr>
        <w:t xml:space="preserve">tatus update for building plan </w:t>
      </w:r>
    </w:p>
    <w:p w14:paraId="3777D3AA" w14:textId="68312B8A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1703F1">
        <w:rPr>
          <w:rFonts w:ascii="Times New Roman" w:hAnsi="Times New Roman" w:cs="Times New Roman"/>
          <w:sz w:val="24"/>
          <w:szCs w:val="24"/>
        </w:rPr>
        <w:t xml:space="preserve">dd building requirements </w:t>
      </w:r>
    </w:p>
    <w:p w14:paraId="794C34B2" w14:textId="6EB364B6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1703F1">
        <w:rPr>
          <w:rFonts w:ascii="Times New Roman" w:hAnsi="Times New Roman" w:cs="Times New Roman"/>
          <w:sz w:val="24"/>
          <w:szCs w:val="24"/>
        </w:rPr>
        <w:t xml:space="preserve">quipment rental management </w:t>
      </w:r>
    </w:p>
    <w:p w14:paraId="037E1739" w14:textId="77777777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03F1">
        <w:rPr>
          <w:rFonts w:ascii="Times New Roman" w:hAnsi="Times New Roman" w:cs="Times New Roman"/>
          <w:sz w:val="24"/>
          <w:szCs w:val="24"/>
        </w:rPr>
        <w:t xml:space="preserve">Customer support   </w:t>
      </w:r>
    </w:p>
    <w:p w14:paraId="0665FD7B" w14:textId="3365562B" w:rsid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1703F1">
        <w:rPr>
          <w:rFonts w:ascii="Times New Roman" w:hAnsi="Times New Roman" w:cs="Times New Roman"/>
          <w:sz w:val="24"/>
          <w:szCs w:val="24"/>
        </w:rPr>
        <w:t>pply  for leave and approve or reject leave request</w:t>
      </w:r>
    </w:p>
    <w:p w14:paraId="068D80C0" w14:textId="7B54FC75" w:rsidR="00794053" w:rsidRPr="001703F1" w:rsidRDefault="001703F1" w:rsidP="0079405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1703F1">
        <w:rPr>
          <w:rFonts w:ascii="Times New Roman" w:hAnsi="Times New Roman" w:cs="Times New Roman"/>
          <w:sz w:val="24"/>
          <w:szCs w:val="24"/>
        </w:rPr>
        <w:t>Working shift module</w:t>
      </w:r>
    </w:p>
    <w:sectPr w:rsidR="00794053" w:rsidRPr="001703F1" w:rsidSect="005B45DA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77AEA"/>
    <w:multiLevelType w:val="multilevel"/>
    <w:tmpl w:val="645A4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2D25E6"/>
    <w:multiLevelType w:val="hybridMultilevel"/>
    <w:tmpl w:val="27AEB82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8250BD"/>
    <w:multiLevelType w:val="hybridMultilevel"/>
    <w:tmpl w:val="6D12A7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86C13"/>
    <w:multiLevelType w:val="hybridMultilevel"/>
    <w:tmpl w:val="DE2031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0B5AFC"/>
    <w:multiLevelType w:val="multilevel"/>
    <w:tmpl w:val="5A62D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1379940">
    <w:abstractNumId w:val="3"/>
  </w:num>
  <w:num w:numId="2" w16cid:durableId="263003268">
    <w:abstractNumId w:val="0"/>
  </w:num>
  <w:num w:numId="3" w16cid:durableId="1199665694">
    <w:abstractNumId w:val="1"/>
  </w:num>
  <w:num w:numId="4" w16cid:durableId="1590505997">
    <w:abstractNumId w:val="4"/>
  </w:num>
  <w:num w:numId="5" w16cid:durableId="17413657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jIwMjC3MDQ3NDRV0lEKTi0uzszPAykwrgUAZDBQoCwAAAA="/>
  </w:docVars>
  <w:rsids>
    <w:rsidRoot w:val="005B45DA"/>
    <w:rsid w:val="001703F1"/>
    <w:rsid w:val="001D4750"/>
    <w:rsid w:val="005B45DA"/>
    <w:rsid w:val="00794053"/>
    <w:rsid w:val="00A4067C"/>
    <w:rsid w:val="00B10F05"/>
    <w:rsid w:val="00DD62E1"/>
    <w:rsid w:val="00F62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57EFE"/>
  <w15:chartTrackingRefBased/>
  <w15:docId w15:val="{4D0F4A58-8D37-4E40-BBC8-DA9F5C3BD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B45DA"/>
    <w:rPr>
      <w:b/>
      <w:bCs/>
    </w:rPr>
  </w:style>
  <w:style w:type="paragraph" w:styleId="ListParagraph">
    <w:name w:val="List Paragraph"/>
    <w:basedOn w:val="Normal"/>
    <w:uiPriority w:val="34"/>
    <w:qFormat/>
    <w:rsid w:val="0079405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94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6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eena thomas</dc:creator>
  <cp:keywords/>
  <dc:description/>
  <cp:lastModifiedBy>jaleena thomas</cp:lastModifiedBy>
  <cp:revision>6</cp:revision>
  <dcterms:created xsi:type="dcterms:W3CDTF">2023-01-31T07:00:00Z</dcterms:created>
  <dcterms:modified xsi:type="dcterms:W3CDTF">2023-02-06T07:13:00Z</dcterms:modified>
</cp:coreProperties>
</file>